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93D5D" w14:textId="42ECD36A" w:rsidR="00842609" w:rsidRPr="00842609" w:rsidRDefault="00842609" w:rsidP="00842609">
      <w:pPr>
        <w:pStyle w:val="Heading1"/>
      </w:pPr>
      <w:r w:rsidRPr="00842609">
        <w:t>Panel Member Application Form</w:t>
      </w:r>
    </w:p>
    <w:p w14:paraId="5E12CB94" w14:textId="5811886A" w:rsidR="00842609" w:rsidRPr="00842609" w:rsidRDefault="00842609" w:rsidP="00842609">
      <w:r w:rsidRPr="00A138C9">
        <w:rPr>
          <w:iCs/>
        </w:rPr>
        <w:t xml:space="preserve">Click on the </w:t>
      </w:r>
      <w:r w:rsidR="00A138C9" w:rsidRPr="00A138C9">
        <w:rPr>
          <w:iCs/>
        </w:rPr>
        <w:t>left-hand</w:t>
      </w:r>
      <w:r w:rsidRPr="00A138C9">
        <w:rPr>
          <w:iCs/>
        </w:rPr>
        <w:t xml:space="preserve"> corner of </w:t>
      </w:r>
      <w:r w:rsidR="00A138C9" w:rsidRPr="00A138C9">
        <w:rPr>
          <w:iCs/>
        </w:rPr>
        <w:t>grey</w:t>
      </w:r>
      <w:r w:rsidRPr="00A138C9">
        <w:rPr>
          <w:iCs/>
        </w:rPr>
        <w:t xml:space="preserve"> boxes below questions to begin typing.</w:t>
      </w:r>
      <w:r w:rsidR="00A138C9">
        <w:rPr>
          <w:i/>
        </w:rPr>
        <w:t xml:space="preserve"> </w:t>
      </w:r>
      <w:r w:rsidRPr="00842609">
        <w:t xml:space="preserve">Please return your completed form to </w:t>
      </w:r>
      <w:hyperlink r:id="rId8" w:history="1">
        <w:r w:rsidRPr="00842609">
          <w:rPr>
            <w:rStyle w:val="Hyperlink"/>
          </w:rPr>
          <w:t>recruit@nc3rs.org.uk</w:t>
        </w:r>
      </w:hyperlink>
      <w:r w:rsidRPr="00842609">
        <w:t xml:space="preserve"> by </w:t>
      </w:r>
      <w:r w:rsidR="00C95339" w:rsidRPr="00A06F32">
        <w:rPr>
          <w:b/>
        </w:rPr>
        <w:t>16.00 (GMT)</w:t>
      </w:r>
      <w:r w:rsidRPr="00A06F32">
        <w:rPr>
          <w:b/>
        </w:rPr>
        <w:t xml:space="preserve">, </w:t>
      </w:r>
      <w:r w:rsidR="00C95339" w:rsidRPr="00A06F32">
        <w:rPr>
          <w:b/>
        </w:rPr>
        <w:t>17</w:t>
      </w:r>
      <w:r w:rsidR="00A138C9" w:rsidRPr="00A06F32">
        <w:rPr>
          <w:b/>
        </w:rPr>
        <w:t xml:space="preserve"> November 2022.</w:t>
      </w:r>
    </w:p>
    <w:p w14:paraId="1218D9DD" w14:textId="77777777" w:rsidR="00842609" w:rsidRPr="00842609" w:rsidRDefault="00842609" w:rsidP="00842609">
      <w:pPr>
        <w:pStyle w:val="Heading2"/>
      </w:pPr>
      <w:r w:rsidRPr="00842609">
        <w:t>Part 1: Name and contact details</w:t>
      </w:r>
    </w:p>
    <w:tbl>
      <w:tblPr>
        <w:tblStyle w:val="TableGrid"/>
        <w:tblW w:w="0" w:type="auto"/>
        <w:tblLook w:val="04A0" w:firstRow="1" w:lastRow="0" w:firstColumn="1" w:lastColumn="0" w:noHBand="0" w:noVBand="1"/>
      </w:tblPr>
      <w:tblGrid>
        <w:gridCol w:w="2093"/>
        <w:gridCol w:w="7967"/>
      </w:tblGrid>
      <w:tr w:rsidR="00842609" w:rsidRPr="00842609" w14:paraId="512FB8BD" w14:textId="77777777" w:rsidTr="00C7414E">
        <w:tc>
          <w:tcPr>
            <w:tcW w:w="2093" w:type="dxa"/>
            <w:shd w:val="clear" w:color="auto" w:fill="F2F2F2" w:themeFill="background1" w:themeFillShade="F2"/>
          </w:tcPr>
          <w:p w14:paraId="5E6AB8BE" w14:textId="77777777" w:rsidR="00842609" w:rsidRPr="00842609" w:rsidRDefault="00842609" w:rsidP="00842609">
            <w:r w:rsidRPr="00842609">
              <w:t>Full name (incl. title)</w:t>
            </w:r>
          </w:p>
        </w:tc>
        <w:tc>
          <w:tcPr>
            <w:tcW w:w="7967" w:type="dxa"/>
          </w:tcPr>
          <w:p w14:paraId="3F3E3979" w14:textId="77777777" w:rsidR="00842609" w:rsidRPr="00842609" w:rsidRDefault="00842609" w:rsidP="00842609">
            <w:r w:rsidRPr="00842609">
              <w:fldChar w:fldCharType="begin">
                <w:ffData>
                  <w:name w:val="Text3"/>
                  <w:enabled/>
                  <w:calcOnExit w:val="0"/>
                  <w:textInput/>
                </w:ffData>
              </w:fldChar>
            </w:r>
            <w:bookmarkStart w:id="0" w:name="Text3"/>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0"/>
          </w:p>
        </w:tc>
      </w:tr>
      <w:tr w:rsidR="00842609" w:rsidRPr="00842609" w14:paraId="53F84514" w14:textId="77777777" w:rsidTr="00C7414E">
        <w:tc>
          <w:tcPr>
            <w:tcW w:w="2093" w:type="dxa"/>
            <w:shd w:val="clear" w:color="auto" w:fill="F2F2F2" w:themeFill="background1" w:themeFillShade="F2"/>
          </w:tcPr>
          <w:p w14:paraId="2ECF0613" w14:textId="77777777" w:rsidR="00842609" w:rsidRPr="00842609" w:rsidRDefault="00842609" w:rsidP="00842609">
            <w:r w:rsidRPr="00842609">
              <w:t>Institution Address</w:t>
            </w:r>
          </w:p>
        </w:tc>
        <w:tc>
          <w:tcPr>
            <w:tcW w:w="7967" w:type="dxa"/>
          </w:tcPr>
          <w:p w14:paraId="5728D174" w14:textId="77777777" w:rsidR="00842609" w:rsidRPr="00842609" w:rsidRDefault="00842609" w:rsidP="00842609">
            <w:r w:rsidRPr="00842609">
              <w:fldChar w:fldCharType="begin">
                <w:ffData>
                  <w:name w:val="Text4"/>
                  <w:enabled/>
                  <w:calcOnExit w:val="0"/>
                  <w:textInput/>
                </w:ffData>
              </w:fldChar>
            </w:r>
            <w:bookmarkStart w:id="1" w:name="Text4"/>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1"/>
          </w:p>
        </w:tc>
      </w:tr>
      <w:tr w:rsidR="00842609" w:rsidRPr="00842609" w14:paraId="39B49C8A" w14:textId="77777777" w:rsidTr="00C7414E">
        <w:tc>
          <w:tcPr>
            <w:tcW w:w="2093" w:type="dxa"/>
            <w:shd w:val="clear" w:color="auto" w:fill="F2F2F2" w:themeFill="background1" w:themeFillShade="F2"/>
          </w:tcPr>
          <w:p w14:paraId="767EE65B" w14:textId="77777777" w:rsidR="00842609" w:rsidRPr="00842609" w:rsidRDefault="00842609" w:rsidP="00842609">
            <w:r w:rsidRPr="00842609">
              <w:t>Daytime telephone</w:t>
            </w:r>
          </w:p>
        </w:tc>
        <w:tc>
          <w:tcPr>
            <w:tcW w:w="7967" w:type="dxa"/>
          </w:tcPr>
          <w:p w14:paraId="7D5825F1" w14:textId="77777777" w:rsidR="00842609" w:rsidRPr="00842609" w:rsidRDefault="00842609" w:rsidP="00842609">
            <w:r w:rsidRPr="00842609">
              <w:fldChar w:fldCharType="begin">
                <w:ffData>
                  <w:name w:val="Text5"/>
                  <w:enabled/>
                  <w:calcOnExit w:val="0"/>
                  <w:textInput/>
                </w:ffData>
              </w:fldChar>
            </w:r>
            <w:bookmarkStart w:id="2" w:name="Text5"/>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2"/>
          </w:p>
        </w:tc>
      </w:tr>
      <w:tr w:rsidR="00842609" w:rsidRPr="00842609" w14:paraId="086DDC93" w14:textId="77777777" w:rsidTr="00C7414E">
        <w:tc>
          <w:tcPr>
            <w:tcW w:w="2093" w:type="dxa"/>
            <w:shd w:val="clear" w:color="auto" w:fill="F2F2F2" w:themeFill="background1" w:themeFillShade="F2"/>
          </w:tcPr>
          <w:p w14:paraId="60E63C10" w14:textId="77777777" w:rsidR="00842609" w:rsidRPr="00842609" w:rsidRDefault="00842609" w:rsidP="00842609">
            <w:r w:rsidRPr="00842609">
              <w:t>Email address</w:t>
            </w:r>
          </w:p>
        </w:tc>
        <w:tc>
          <w:tcPr>
            <w:tcW w:w="7967" w:type="dxa"/>
          </w:tcPr>
          <w:p w14:paraId="7B9B1B29" w14:textId="77777777" w:rsidR="00842609" w:rsidRPr="00842609" w:rsidRDefault="00842609" w:rsidP="00842609">
            <w:r w:rsidRPr="00842609">
              <w:fldChar w:fldCharType="begin">
                <w:ffData>
                  <w:name w:val="Text7"/>
                  <w:enabled/>
                  <w:calcOnExit w:val="0"/>
                  <w:textInput/>
                </w:ffData>
              </w:fldChar>
            </w:r>
            <w:bookmarkStart w:id="3" w:name="Text7"/>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3"/>
          </w:p>
        </w:tc>
      </w:tr>
    </w:tbl>
    <w:p w14:paraId="7AABA7B4" w14:textId="77777777" w:rsidR="00842609" w:rsidRPr="00842609" w:rsidRDefault="00842609" w:rsidP="00842609">
      <w:pPr>
        <w:pStyle w:val="Heading2"/>
      </w:pPr>
      <w:r w:rsidRPr="00842609">
        <w:t>Part 2: Personal qualities and experience</w:t>
      </w:r>
    </w:p>
    <w:tbl>
      <w:tblPr>
        <w:tblStyle w:val="TableGrid"/>
        <w:tblW w:w="0" w:type="auto"/>
        <w:tblLook w:val="04A0" w:firstRow="1" w:lastRow="0" w:firstColumn="1" w:lastColumn="0" w:noHBand="0" w:noVBand="1"/>
      </w:tblPr>
      <w:tblGrid>
        <w:gridCol w:w="10060"/>
      </w:tblGrid>
      <w:tr w:rsidR="00842609" w:rsidRPr="00842609" w14:paraId="549607EB" w14:textId="77777777" w:rsidTr="00C7414E">
        <w:tc>
          <w:tcPr>
            <w:tcW w:w="10060" w:type="dxa"/>
            <w:shd w:val="clear" w:color="auto" w:fill="F2F2F2" w:themeFill="background1" w:themeFillShade="F2"/>
          </w:tcPr>
          <w:p w14:paraId="264D9250" w14:textId="77777777" w:rsidR="00842609" w:rsidRPr="00842609" w:rsidRDefault="00842609" w:rsidP="00842609">
            <w:r w:rsidRPr="00842609">
              <w:rPr>
                <w:b/>
              </w:rPr>
              <w:t>Suitability for the role:</w:t>
            </w:r>
            <w:r w:rsidRPr="00842609">
              <w:t xml:space="preserve"> Applicants should use this section to describe how they meet the requirements outlined in the person specification. </w:t>
            </w:r>
          </w:p>
          <w:p w14:paraId="08F2CC86" w14:textId="77777777" w:rsidR="00842609" w:rsidRPr="00842609" w:rsidRDefault="00842609" w:rsidP="00842609">
            <w:r w:rsidRPr="00842609">
              <w:t>When writing this statement please address the following topics:</w:t>
            </w:r>
          </w:p>
          <w:p w14:paraId="2E4BC24C" w14:textId="5E8586DA" w:rsidR="00684E8E" w:rsidRDefault="00684E8E" w:rsidP="00842609">
            <w:pPr>
              <w:numPr>
                <w:ilvl w:val="0"/>
                <w:numId w:val="4"/>
              </w:numPr>
            </w:pPr>
            <w:r>
              <w:t>Your motivation for applying</w:t>
            </w:r>
          </w:p>
          <w:p w14:paraId="659CF2C4" w14:textId="6DC4B474" w:rsidR="00842609" w:rsidRPr="00842609" w:rsidRDefault="00842609" w:rsidP="00842609">
            <w:pPr>
              <w:numPr>
                <w:ilvl w:val="0"/>
                <w:numId w:val="4"/>
              </w:numPr>
            </w:pPr>
            <w:r w:rsidRPr="00842609">
              <w:t xml:space="preserve">Describe your skills and experience, including examples. </w:t>
            </w:r>
          </w:p>
          <w:p w14:paraId="73EFE0F5" w14:textId="21420AB6" w:rsidR="00842609" w:rsidRPr="00842609" w:rsidRDefault="00842609" w:rsidP="00842609">
            <w:pPr>
              <w:numPr>
                <w:ilvl w:val="0"/>
                <w:numId w:val="4"/>
              </w:numPr>
            </w:pPr>
            <w:r w:rsidRPr="00842609">
              <w:t>Describe your knowledge of animal research and the 3Rs and also your experience of implementing the 3Rs.</w:t>
            </w:r>
          </w:p>
        </w:tc>
      </w:tr>
      <w:tr w:rsidR="00842609" w:rsidRPr="00842609" w14:paraId="084064AB" w14:textId="77777777" w:rsidTr="00C7414E">
        <w:tc>
          <w:tcPr>
            <w:tcW w:w="10060" w:type="dxa"/>
          </w:tcPr>
          <w:p w14:paraId="1ABAB863" w14:textId="77777777" w:rsidR="00842609" w:rsidRPr="00842609" w:rsidRDefault="00842609" w:rsidP="00842609">
            <w:r w:rsidRPr="00842609">
              <w:fldChar w:fldCharType="begin">
                <w:ffData>
                  <w:name w:val="Text8"/>
                  <w:enabled/>
                  <w:calcOnExit w:val="0"/>
                  <w:textInput/>
                </w:ffData>
              </w:fldChar>
            </w:r>
            <w:bookmarkStart w:id="4" w:name="Text8"/>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4"/>
          </w:p>
        </w:tc>
      </w:tr>
      <w:tr w:rsidR="00842609" w:rsidRPr="00842609" w14:paraId="467444E5" w14:textId="77777777" w:rsidTr="00C7414E">
        <w:tc>
          <w:tcPr>
            <w:tcW w:w="10060" w:type="dxa"/>
            <w:shd w:val="clear" w:color="auto" w:fill="F2F2F2" w:themeFill="background1" w:themeFillShade="F2"/>
          </w:tcPr>
          <w:p w14:paraId="2962982A" w14:textId="77777777" w:rsidR="00842609" w:rsidRPr="00842609" w:rsidRDefault="00842609" w:rsidP="00842609">
            <w:r w:rsidRPr="00842609">
              <w:t>Please list your key areas of expertise, specifying; models, organs and cells, techniques and disease areas that fall within your expertise. (30-60 words).</w:t>
            </w:r>
          </w:p>
        </w:tc>
      </w:tr>
      <w:tr w:rsidR="00842609" w:rsidRPr="00842609" w14:paraId="5FBC7FD1" w14:textId="77777777" w:rsidTr="00C7414E">
        <w:tc>
          <w:tcPr>
            <w:tcW w:w="10060" w:type="dxa"/>
          </w:tcPr>
          <w:p w14:paraId="7583E386" w14:textId="77777777" w:rsidR="00842609" w:rsidRPr="00842609" w:rsidRDefault="00842609" w:rsidP="00842609">
            <w:r w:rsidRPr="00842609">
              <w:lastRenderedPageBreak/>
              <w:fldChar w:fldCharType="begin">
                <w:ffData>
                  <w:name w:val="Text9"/>
                  <w:enabled/>
                  <w:calcOnExit w:val="0"/>
                  <w:textInput/>
                </w:ffData>
              </w:fldChar>
            </w:r>
            <w:bookmarkStart w:id="5" w:name="Text9"/>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5"/>
          </w:p>
        </w:tc>
      </w:tr>
      <w:tr w:rsidR="000330B0" w:rsidRPr="00842609" w14:paraId="042085D6" w14:textId="77777777" w:rsidTr="00C7414E">
        <w:tc>
          <w:tcPr>
            <w:tcW w:w="10060" w:type="dxa"/>
            <w:shd w:val="clear" w:color="auto" w:fill="F2F2F2" w:themeFill="background1" w:themeFillShade="F2"/>
          </w:tcPr>
          <w:p w14:paraId="6AC0DE64" w14:textId="64ECBECB" w:rsidR="000330B0" w:rsidRPr="00842609" w:rsidRDefault="000330B0" w:rsidP="000330B0">
            <w:r>
              <w:t>Are there any circumstances that you would like to be taken into consideration that may have influenced your career progression as a researcher, for example: disability/illness, career breaks, caring and childcare responsibilities, secondments, volunteering, part-</w:t>
            </w:r>
            <w:proofErr w:type="gramStart"/>
            <w:r>
              <w:t>timework</w:t>
            </w:r>
            <w:proofErr w:type="gramEnd"/>
            <w:r>
              <w:t xml:space="preserve"> and other relevant experience (including time spent in different sectors), etc.? (approx. 250 words)</w:t>
            </w:r>
          </w:p>
        </w:tc>
      </w:tr>
      <w:tr w:rsidR="000330B0" w:rsidRPr="00842609" w14:paraId="64FEB2B4" w14:textId="77777777" w:rsidTr="00C7414E">
        <w:tc>
          <w:tcPr>
            <w:tcW w:w="10060" w:type="dxa"/>
          </w:tcPr>
          <w:p w14:paraId="316E0691" w14:textId="07E97397" w:rsidR="000330B0" w:rsidRDefault="000330B0" w:rsidP="000330B0">
            <w:r w:rsidRPr="00842609">
              <w:fldChar w:fldCharType="begin">
                <w:ffData>
                  <w:name w:val="Text9"/>
                  <w:enabled/>
                  <w:calcOnExit w:val="0"/>
                  <w:textInput/>
                </w:ffData>
              </w:fldChar>
            </w:r>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p>
        </w:tc>
      </w:tr>
      <w:tr w:rsidR="00842609" w:rsidRPr="00842609" w14:paraId="217F62AA" w14:textId="77777777" w:rsidTr="00C7414E">
        <w:tc>
          <w:tcPr>
            <w:tcW w:w="10060" w:type="dxa"/>
            <w:shd w:val="clear" w:color="auto" w:fill="F2F2F2" w:themeFill="background1" w:themeFillShade="F2"/>
          </w:tcPr>
          <w:p w14:paraId="00BAAFA9" w14:textId="01739037" w:rsidR="000A5486" w:rsidRDefault="00842609" w:rsidP="00842609">
            <w:r w:rsidRPr="00842609">
              <w:t xml:space="preserve">Is there anything that might compromise or bring into question your </w:t>
            </w:r>
            <w:r w:rsidRPr="009A1CC5">
              <w:t xml:space="preserve">suitability to hold a public appointment, such as personal bankruptcy or a recent criminal conviction? </w:t>
            </w:r>
            <w:r w:rsidR="00CD01AA" w:rsidRPr="009A1CC5">
              <w:t>Have you ever been found guilty of scientific misconduct</w:t>
            </w:r>
            <w:r w:rsidR="00A06F32" w:rsidRPr="009A1CC5">
              <w:t xml:space="preserve"> or are </w:t>
            </w:r>
            <w:r w:rsidR="009A1CC5" w:rsidRPr="009A1CC5">
              <w:t xml:space="preserve">you </w:t>
            </w:r>
            <w:r w:rsidR="00E637C3" w:rsidRPr="009A1CC5">
              <w:t>current</w:t>
            </w:r>
            <w:r w:rsidR="00A06F32" w:rsidRPr="009A1CC5">
              <w:t>ly being investigated for scientific misconduct?</w:t>
            </w:r>
          </w:p>
          <w:p w14:paraId="5D8063BE" w14:textId="242A2ADA" w:rsidR="00842609" w:rsidRPr="00842609" w:rsidRDefault="00842609" w:rsidP="00842609">
            <w:r w:rsidRPr="00842609">
              <w:t>A positive answer will not necessarily preclude you from being appointed but a member of the NC3Rs staff will contact you to explore the issue further. It should be noted that NC3Rs Panel members are required to declare their interests on a publicly available register on the NC3Rs website.</w:t>
            </w:r>
          </w:p>
        </w:tc>
      </w:tr>
      <w:tr w:rsidR="00842609" w:rsidRPr="00842609" w14:paraId="1E3B9E35" w14:textId="77777777" w:rsidTr="00C7414E">
        <w:tc>
          <w:tcPr>
            <w:tcW w:w="10060" w:type="dxa"/>
          </w:tcPr>
          <w:p w14:paraId="2EF8EA27" w14:textId="77777777" w:rsidR="00842609" w:rsidRPr="00842609" w:rsidRDefault="00842609" w:rsidP="00842609">
            <w:r w:rsidRPr="00842609">
              <w:fldChar w:fldCharType="begin">
                <w:ffData>
                  <w:name w:val="Text11"/>
                  <w:enabled/>
                  <w:calcOnExit w:val="0"/>
                  <w:textInput/>
                </w:ffData>
              </w:fldChar>
            </w:r>
            <w:bookmarkStart w:id="6" w:name="Text11"/>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6"/>
          </w:p>
        </w:tc>
      </w:tr>
    </w:tbl>
    <w:p w14:paraId="240DFE43" w14:textId="77777777" w:rsidR="00842609" w:rsidRPr="00842609" w:rsidRDefault="00842609" w:rsidP="00842609">
      <w:pPr>
        <w:pStyle w:val="Heading2"/>
      </w:pPr>
      <w:r w:rsidRPr="00842609">
        <w:t>Part 3: Curriculum Vitae</w:t>
      </w:r>
    </w:p>
    <w:p w14:paraId="47E024C9" w14:textId="77777777" w:rsidR="00842609" w:rsidRPr="00842609" w:rsidRDefault="00842609" w:rsidP="00842609">
      <w:r w:rsidRPr="00842609">
        <w:t>Please submit a CV with your completed application form. This should be no longer than two A4 pages and should contain details of your academic and professional qualifications, research, work experience, research grants awarded and/or other experience to date.</w:t>
      </w:r>
    </w:p>
    <w:p w14:paraId="1E7DD8DE" w14:textId="77777777" w:rsidR="00842609" w:rsidRPr="00842609" w:rsidRDefault="00842609" w:rsidP="00842609">
      <w:pPr>
        <w:pStyle w:val="Heading2"/>
      </w:pPr>
      <w:r w:rsidRPr="00842609">
        <w:t>Part 4: Declaration</w:t>
      </w:r>
    </w:p>
    <w:tbl>
      <w:tblPr>
        <w:tblStyle w:val="TableGrid"/>
        <w:tblW w:w="0" w:type="auto"/>
        <w:tblLook w:val="04A0" w:firstRow="1" w:lastRow="0" w:firstColumn="1" w:lastColumn="0" w:noHBand="0" w:noVBand="1"/>
      </w:tblPr>
      <w:tblGrid>
        <w:gridCol w:w="10060"/>
      </w:tblGrid>
      <w:tr w:rsidR="00842609" w:rsidRPr="00842609" w14:paraId="4ED58D8E" w14:textId="77777777" w:rsidTr="00C7414E">
        <w:tc>
          <w:tcPr>
            <w:tcW w:w="10060" w:type="dxa"/>
            <w:shd w:val="clear" w:color="auto" w:fill="F2F2F2" w:themeFill="background1" w:themeFillShade="F2"/>
          </w:tcPr>
          <w:p w14:paraId="5CF56FF9" w14:textId="77777777" w:rsidR="00842609" w:rsidRPr="00842609" w:rsidRDefault="00842609" w:rsidP="00842609">
            <w:r w:rsidRPr="00842609">
              <w:t>I confirm that the information I have given is, to the best of my knowledge and belief, true and complete. I confirm that I understand the purposes of the form and the reasons for the collection of my personal data. I agree to my personal data being used as stated in Part 5.</w:t>
            </w:r>
          </w:p>
        </w:tc>
      </w:tr>
      <w:tr w:rsidR="00842609" w:rsidRPr="00842609" w14:paraId="4A58CBD2" w14:textId="77777777" w:rsidTr="00C7414E">
        <w:tc>
          <w:tcPr>
            <w:tcW w:w="10060" w:type="dxa"/>
          </w:tcPr>
          <w:p w14:paraId="71A46237" w14:textId="7079B624" w:rsidR="00842609" w:rsidRPr="00842609" w:rsidRDefault="008D7A32" w:rsidP="00842609">
            <w:r>
              <w:fldChar w:fldCharType="begin">
                <w:ffData>
                  <w:name w:val="Dropdown2"/>
                  <w:enabled/>
                  <w:calcOnExit w:val="0"/>
                  <w:ddList>
                    <w:listEntry w:val="Please select"/>
                    <w:listEntry w:val="Accept"/>
                    <w:listEntry w:val="Decline"/>
                  </w:ddList>
                </w:ffData>
              </w:fldChar>
            </w:r>
            <w:bookmarkStart w:id="7" w:name="Dropdown2"/>
            <w:r>
              <w:instrText xml:space="preserve"> FORMDROPDOWN </w:instrText>
            </w:r>
            <w:r w:rsidR="000B7BD7">
              <w:fldChar w:fldCharType="separate"/>
            </w:r>
            <w:r>
              <w:fldChar w:fldCharType="end"/>
            </w:r>
            <w:bookmarkEnd w:id="7"/>
          </w:p>
        </w:tc>
      </w:tr>
    </w:tbl>
    <w:p w14:paraId="6FE57C8E" w14:textId="77777777" w:rsidR="00842609" w:rsidRPr="00842609" w:rsidRDefault="00842609" w:rsidP="00842609"/>
    <w:tbl>
      <w:tblPr>
        <w:tblStyle w:val="TableGrid"/>
        <w:tblW w:w="0" w:type="auto"/>
        <w:tblLook w:val="04A0" w:firstRow="1" w:lastRow="0" w:firstColumn="1" w:lastColumn="0" w:noHBand="0" w:noVBand="1"/>
      </w:tblPr>
      <w:tblGrid>
        <w:gridCol w:w="2518"/>
        <w:gridCol w:w="7542"/>
      </w:tblGrid>
      <w:tr w:rsidR="00842609" w:rsidRPr="00842609" w14:paraId="582586AA" w14:textId="77777777" w:rsidTr="00C7414E">
        <w:tc>
          <w:tcPr>
            <w:tcW w:w="10060" w:type="dxa"/>
            <w:gridSpan w:val="2"/>
            <w:shd w:val="clear" w:color="auto" w:fill="F2F2F2" w:themeFill="background1" w:themeFillShade="F2"/>
          </w:tcPr>
          <w:p w14:paraId="51E84ED8" w14:textId="094C226D" w:rsidR="00842609" w:rsidRPr="00842609" w:rsidRDefault="00842609" w:rsidP="00842609">
            <w:r w:rsidRPr="00842609">
              <w:t xml:space="preserve">To help us monitor the effectiveness of our advertising and plan for future recruitment please tell us </w:t>
            </w:r>
            <w:r w:rsidRPr="008D7A32">
              <w:rPr>
                <w:shd w:val="clear" w:color="auto" w:fill="F2F2F2" w:themeFill="background1" w:themeFillShade="F2"/>
              </w:rPr>
              <w:t>how</w:t>
            </w:r>
            <w:r w:rsidRPr="00842609">
              <w:t xml:space="preserve"> you primarily became aware of the vacancy:</w:t>
            </w:r>
          </w:p>
        </w:tc>
      </w:tr>
      <w:tr w:rsidR="00842609" w:rsidRPr="00842609" w14:paraId="0D446B0F" w14:textId="77777777" w:rsidTr="00C7414E">
        <w:tc>
          <w:tcPr>
            <w:tcW w:w="10060" w:type="dxa"/>
            <w:gridSpan w:val="2"/>
          </w:tcPr>
          <w:p w14:paraId="32AC0B90" w14:textId="198F39B5" w:rsidR="00842609" w:rsidRPr="00842609" w:rsidRDefault="00AA464D" w:rsidP="00842609">
            <w:r>
              <w:lastRenderedPageBreak/>
              <w:fldChar w:fldCharType="begin">
                <w:ffData>
                  <w:name w:val="Dropdown3"/>
                  <w:enabled/>
                  <w:calcOnExit w:val="0"/>
                  <w:ddList>
                    <w:listEntry w:val="Please select"/>
                    <w:listEntry w:val="NC3Rs Newsletter"/>
                    <w:listEntry w:val="NC3Rs Website"/>
                    <w:listEntry w:val="Colleague"/>
                    <w:listEntry w:val="Other"/>
                  </w:ddList>
                </w:ffData>
              </w:fldChar>
            </w:r>
            <w:bookmarkStart w:id="8" w:name="Dropdown3"/>
            <w:r>
              <w:instrText xml:space="preserve"> FORMDROPDOWN </w:instrText>
            </w:r>
            <w:r w:rsidR="000B7BD7">
              <w:fldChar w:fldCharType="separate"/>
            </w:r>
            <w:r>
              <w:fldChar w:fldCharType="end"/>
            </w:r>
            <w:bookmarkEnd w:id="8"/>
          </w:p>
        </w:tc>
      </w:tr>
      <w:tr w:rsidR="00842609" w:rsidRPr="00842609" w14:paraId="7C960FAE" w14:textId="77777777" w:rsidTr="00C7414E">
        <w:tc>
          <w:tcPr>
            <w:tcW w:w="2518" w:type="dxa"/>
            <w:shd w:val="clear" w:color="auto" w:fill="F2F2F2" w:themeFill="background1" w:themeFillShade="F2"/>
          </w:tcPr>
          <w:p w14:paraId="14CBC677" w14:textId="77777777" w:rsidR="00842609" w:rsidRPr="00842609" w:rsidRDefault="00842609" w:rsidP="00842609">
            <w:r w:rsidRPr="00842609">
              <w:t>If ‘Other’, please specify</w:t>
            </w:r>
          </w:p>
        </w:tc>
        <w:tc>
          <w:tcPr>
            <w:tcW w:w="7542" w:type="dxa"/>
          </w:tcPr>
          <w:p w14:paraId="6889768E" w14:textId="77777777" w:rsidR="00842609" w:rsidRPr="00842609" w:rsidRDefault="00842609" w:rsidP="00842609">
            <w:r w:rsidRPr="00842609">
              <w:fldChar w:fldCharType="begin">
                <w:ffData>
                  <w:name w:val="Text12"/>
                  <w:enabled/>
                  <w:calcOnExit w:val="0"/>
                  <w:textInput/>
                </w:ffData>
              </w:fldChar>
            </w:r>
            <w:bookmarkStart w:id="9" w:name="Text12"/>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9"/>
          </w:p>
        </w:tc>
      </w:tr>
    </w:tbl>
    <w:p w14:paraId="63323C99" w14:textId="73B3C1F0" w:rsidR="00842609" w:rsidRPr="00842609" w:rsidRDefault="00842609" w:rsidP="00842609">
      <w:r>
        <w:t>P</w:t>
      </w:r>
      <w:r w:rsidRPr="00842609">
        <w:t xml:space="preserve">lease return your completed application form and CV by </w:t>
      </w:r>
      <w:r w:rsidR="00C95339" w:rsidRPr="009A1CC5">
        <w:rPr>
          <w:b/>
        </w:rPr>
        <w:t>16.00 (GMT)</w:t>
      </w:r>
      <w:r w:rsidRPr="009A1CC5">
        <w:rPr>
          <w:b/>
        </w:rPr>
        <w:t xml:space="preserve">, </w:t>
      </w:r>
      <w:r w:rsidR="00C95339" w:rsidRPr="009A1CC5">
        <w:rPr>
          <w:b/>
        </w:rPr>
        <w:t>17</w:t>
      </w:r>
      <w:r w:rsidR="00A138C9">
        <w:rPr>
          <w:b/>
        </w:rPr>
        <w:t xml:space="preserve"> November 2022</w:t>
      </w:r>
      <w:r w:rsidRPr="00842609">
        <w:rPr>
          <w:b/>
        </w:rPr>
        <w:t xml:space="preserve"> </w:t>
      </w:r>
      <w:r w:rsidRPr="00842609">
        <w:t xml:space="preserve">to </w:t>
      </w:r>
      <w:hyperlink r:id="rId9" w:history="1">
        <w:r w:rsidRPr="00842609">
          <w:rPr>
            <w:rStyle w:val="Hyperlink"/>
          </w:rPr>
          <w:t>recruit@nc3rs.org.uk</w:t>
        </w:r>
      </w:hyperlink>
      <w:r w:rsidRPr="00842609">
        <w:t xml:space="preserve"> </w:t>
      </w:r>
    </w:p>
    <w:p w14:paraId="69E7F10E" w14:textId="77777777" w:rsidR="008B1F8F" w:rsidRDefault="008B1F8F" w:rsidP="00842609">
      <w:pPr>
        <w:pStyle w:val="Heading2"/>
      </w:pPr>
      <w:r>
        <w:br w:type="page"/>
      </w:r>
    </w:p>
    <w:p w14:paraId="194BAAA7" w14:textId="41A173E5" w:rsidR="00842609" w:rsidRPr="00842609" w:rsidRDefault="00842609" w:rsidP="00842609">
      <w:pPr>
        <w:pStyle w:val="Heading2"/>
      </w:pPr>
      <w:r w:rsidRPr="00842609">
        <w:lastRenderedPageBreak/>
        <w:t>Part 5: Additional Information</w:t>
      </w:r>
    </w:p>
    <w:p w14:paraId="21DCC059" w14:textId="57550111" w:rsidR="006B4FE2" w:rsidRPr="00C70346" w:rsidRDefault="00BA71E3" w:rsidP="00842609">
      <w:r w:rsidRPr="00C70346">
        <w:t xml:space="preserve">The </w:t>
      </w:r>
      <w:r w:rsidR="00C70346" w:rsidRPr="00C70346">
        <w:t>NC3Rs</w:t>
      </w:r>
      <w:r w:rsidRPr="00C70346">
        <w:t xml:space="preserve"> values the diverse skills and experience of the members of its </w:t>
      </w:r>
      <w:r w:rsidR="00C70346" w:rsidRPr="00C70346">
        <w:t>Board and P</w:t>
      </w:r>
      <w:r w:rsidRPr="00C70346">
        <w:t xml:space="preserve">anels and is committed to achieving equality of opportunity for all. </w:t>
      </w:r>
    </w:p>
    <w:p w14:paraId="23A4BDDF" w14:textId="14962EAB" w:rsidR="006B4FE2" w:rsidRPr="00C70346" w:rsidRDefault="00BA71E3" w:rsidP="00842609">
      <w:pPr>
        <w:rPr>
          <w:b/>
          <w:bCs/>
        </w:rPr>
      </w:pPr>
      <w:r w:rsidRPr="00C70346">
        <w:rPr>
          <w:b/>
          <w:bCs/>
        </w:rPr>
        <w:t xml:space="preserve">Why we’re asking </w:t>
      </w:r>
      <w:r w:rsidR="00B97E6A">
        <w:rPr>
          <w:b/>
          <w:bCs/>
        </w:rPr>
        <w:t>for this information</w:t>
      </w:r>
    </w:p>
    <w:p w14:paraId="6B3E4230" w14:textId="36566588" w:rsidR="00C92981" w:rsidRPr="005A1FB1" w:rsidRDefault="00BA71E3" w:rsidP="00842609">
      <w:r w:rsidRPr="00C70346">
        <w:t xml:space="preserve">Conducting diversity monitoring of our </w:t>
      </w:r>
      <w:r w:rsidR="00C70346" w:rsidRPr="00C70346">
        <w:t>B</w:t>
      </w:r>
      <w:r w:rsidRPr="00C70346">
        <w:t xml:space="preserve">oards and </w:t>
      </w:r>
      <w:r w:rsidR="00C70346" w:rsidRPr="00C70346">
        <w:t>P</w:t>
      </w:r>
      <w:r w:rsidRPr="00C70346">
        <w:t xml:space="preserve">anels is one of the ways in which we seek to embed </w:t>
      </w:r>
      <w:r w:rsidRPr="005A1FB1">
        <w:t xml:space="preserve">equality, diversity, and inclusion in all we do to ensure that the ways in which we fund embrace a diversity of thought, people, geographical locations, and ideas. Find out more about </w:t>
      </w:r>
      <w:hyperlink r:id="rId10" w:history="1">
        <w:r w:rsidRPr="005A1FB1">
          <w:rPr>
            <w:rStyle w:val="Hyperlink"/>
          </w:rPr>
          <w:t>UKRI support</w:t>
        </w:r>
      </w:hyperlink>
      <w:r w:rsidRPr="005A1FB1">
        <w:t xml:space="preserve"> for equality, diversity and inclusion. </w:t>
      </w:r>
    </w:p>
    <w:p w14:paraId="56A5639F" w14:textId="77777777" w:rsidR="00C92981" w:rsidRPr="005A1FB1" w:rsidRDefault="00BA71E3" w:rsidP="00842609">
      <w:r w:rsidRPr="005A1FB1">
        <w:t xml:space="preserve">The confidential information obtained in this section will be used for monitoring purposes and will not affect the assessment of your application, which will be evaluated based on your skills, </w:t>
      </w:r>
      <w:proofErr w:type="gramStart"/>
      <w:r w:rsidRPr="005A1FB1">
        <w:t>aptitudes</w:t>
      </w:r>
      <w:proofErr w:type="gramEnd"/>
      <w:r w:rsidRPr="005A1FB1">
        <w:t xml:space="preserve"> and abilities. Rather, the information you provide will help us to: </w:t>
      </w:r>
    </w:p>
    <w:p w14:paraId="690ACE9F" w14:textId="0EDE2374" w:rsidR="00C92981" w:rsidRPr="005A1FB1" w:rsidRDefault="00BA71E3" w:rsidP="005E5E44">
      <w:pPr>
        <w:pStyle w:val="BulletPointsLong"/>
      </w:pPr>
      <w:r w:rsidRPr="005A1FB1">
        <w:rPr>
          <w:b/>
          <w:bCs/>
        </w:rPr>
        <w:t>Identify under-representation</w:t>
      </w:r>
      <w:r w:rsidRPr="005A1FB1">
        <w:t xml:space="preserve"> where we need to do more to attract, support or retain certain under-represented groups. </w:t>
      </w:r>
    </w:p>
    <w:p w14:paraId="13A463D9" w14:textId="36876E87" w:rsidR="00C92981" w:rsidRPr="005A1FB1" w:rsidRDefault="00BA71E3" w:rsidP="005E5E44">
      <w:pPr>
        <w:pStyle w:val="BulletPointsLong"/>
      </w:pPr>
      <w:r w:rsidRPr="005A1FB1">
        <w:rPr>
          <w:b/>
          <w:bCs/>
        </w:rPr>
        <w:t>Ensure fairness</w:t>
      </w:r>
      <w:r w:rsidRPr="005A1FB1">
        <w:t xml:space="preserve"> by reviewing our processes to ensure they are fair and transparent, and do not have an adverse impact on any particular group. </w:t>
      </w:r>
    </w:p>
    <w:p w14:paraId="5604A69F" w14:textId="1DEE8E8A" w:rsidR="00C92981" w:rsidRPr="005A1FB1" w:rsidRDefault="00BA71E3" w:rsidP="005E5E44">
      <w:pPr>
        <w:pStyle w:val="BulletPointsLong"/>
      </w:pPr>
      <w:r w:rsidRPr="005A1FB1">
        <w:rPr>
          <w:b/>
          <w:bCs/>
        </w:rPr>
        <w:t>Assess impact</w:t>
      </w:r>
      <w:r w:rsidRPr="005A1FB1">
        <w:t xml:space="preserve"> </w:t>
      </w:r>
      <w:r w:rsidR="005E5E44" w:rsidRPr="005A1FB1">
        <w:rPr>
          <w:b/>
          <w:bCs/>
        </w:rPr>
        <w:t>a</w:t>
      </w:r>
      <w:r w:rsidRPr="005A1FB1">
        <w:rPr>
          <w:b/>
          <w:bCs/>
        </w:rPr>
        <w:t>nd track progress</w:t>
      </w:r>
      <w:r w:rsidR="00933D36" w:rsidRPr="005A1FB1">
        <w:t xml:space="preserve"> in </w:t>
      </w:r>
      <w:r w:rsidRPr="005A1FB1">
        <w:t xml:space="preserve">achieving our diversity and inclusion aims. </w:t>
      </w:r>
    </w:p>
    <w:p w14:paraId="3D449E81" w14:textId="24A680E4" w:rsidR="00C92981" w:rsidRPr="005A1FB1" w:rsidRDefault="00BA71E3" w:rsidP="005E5E44">
      <w:pPr>
        <w:pStyle w:val="BulletPointsLong"/>
      </w:pPr>
      <w:r w:rsidRPr="005A1FB1">
        <w:rPr>
          <w:b/>
          <w:bCs/>
        </w:rPr>
        <w:t>Respond to individual needs</w:t>
      </w:r>
      <w:r w:rsidRPr="005A1FB1">
        <w:t xml:space="preserve"> of </w:t>
      </w:r>
      <w:r w:rsidR="00E47E8D" w:rsidRPr="005A1FB1">
        <w:t>B</w:t>
      </w:r>
      <w:r w:rsidRPr="005A1FB1">
        <w:t xml:space="preserve">oard and </w:t>
      </w:r>
      <w:r w:rsidR="00E47E8D" w:rsidRPr="005A1FB1">
        <w:t>P</w:t>
      </w:r>
      <w:r w:rsidRPr="005A1FB1">
        <w:t xml:space="preserve">anel members, such as through providing reasonable adjustments. </w:t>
      </w:r>
    </w:p>
    <w:p w14:paraId="09CDC0E1" w14:textId="37E51DFC" w:rsidR="00BA71E3" w:rsidRPr="00842609" w:rsidRDefault="00BA71E3" w:rsidP="00842609">
      <w:r w:rsidRPr="005A1FB1">
        <w:t xml:space="preserve">Where there is evidenced need, </w:t>
      </w:r>
      <w:r w:rsidR="00E47E8D" w:rsidRPr="005A1FB1">
        <w:t>the NC3Rs</w:t>
      </w:r>
      <w:r w:rsidRPr="005A1FB1">
        <w:t xml:space="preserve"> may take appropriate and proportionate interventions including in final membership decisions. This is in accordance with our duty to advance equality of opportunity between those who share a protected characteristic and those who do not. We recognise that some individuals may still regard this information as private and have therefore included the option of ‘prefer not to say’ in all categories.</w:t>
      </w:r>
    </w:p>
    <w:p w14:paraId="5048335C" w14:textId="522A747A" w:rsidR="00842609" w:rsidRPr="00842609" w:rsidRDefault="0032756E" w:rsidP="0032756E">
      <w:r>
        <w:t>Do you identify as having a disability or long-term condition? If you are unsure, please consult the definition of disability under the Equality Act 2010</w:t>
      </w:r>
    </w:p>
    <w:tbl>
      <w:tblPr>
        <w:tblStyle w:val="TableGrid"/>
        <w:tblW w:w="9918" w:type="dxa"/>
        <w:tblLook w:val="04A0" w:firstRow="1" w:lastRow="0" w:firstColumn="1" w:lastColumn="0" w:noHBand="0" w:noVBand="1"/>
      </w:tblPr>
      <w:tblGrid>
        <w:gridCol w:w="9918"/>
      </w:tblGrid>
      <w:tr w:rsidR="00842609" w:rsidRPr="00842609" w14:paraId="4B026160" w14:textId="77777777" w:rsidTr="00C7414E">
        <w:tc>
          <w:tcPr>
            <w:tcW w:w="9918" w:type="dxa"/>
          </w:tcPr>
          <w:p w14:paraId="7CE7284F" w14:textId="3CE169E0" w:rsidR="00842609" w:rsidRPr="00842609" w:rsidRDefault="001926FB" w:rsidP="00842609">
            <w:r>
              <w:fldChar w:fldCharType="begin">
                <w:ffData>
                  <w:name w:val=""/>
                  <w:enabled/>
                  <w:calcOnExit w:val="0"/>
                  <w:ddList>
                    <w:listEntry w:val="Please select"/>
                    <w:listEntry w:val="Yes"/>
                    <w:listEntry w:val="No"/>
                    <w:listEntry w:val="Prefer not to say"/>
                  </w:ddList>
                </w:ffData>
              </w:fldChar>
            </w:r>
            <w:r>
              <w:instrText xml:space="preserve"> FORMDROPDOWN </w:instrText>
            </w:r>
            <w:r w:rsidR="000B7BD7">
              <w:fldChar w:fldCharType="separate"/>
            </w:r>
            <w:r>
              <w:fldChar w:fldCharType="end"/>
            </w:r>
          </w:p>
        </w:tc>
      </w:tr>
    </w:tbl>
    <w:p w14:paraId="25B72C8F" w14:textId="77777777" w:rsidR="0032756E" w:rsidRPr="00842609" w:rsidRDefault="0032756E" w:rsidP="0032756E">
      <w:r>
        <w:t>Further information about your disability or long-term condition and any reasonable adjustments required. We endeavour to support you to fully participate in a board or panel, should you be successful. (optional)</w:t>
      </w:r>
    </w:p>
    <w:tbl>
      <w:tblPr>
        <w:tblStyle w:val="TableGrid"/>
        <w:tblW w:w="0" w:type="auto"/>
        <w:tblLook w:val="04A0" w:firstRow="1" w:lastRow="0" w:firstColumn="1" w:lastColumn="0" w:noHBand="0" w:noVBand="1"/>
      </w:tblPr>
      <w:tblGrid>
        <w:gridCol w:w="9918"/>
      </w:tblGrid>
      <w:tr w:rsidR="0032756E" w:rsidRPr="00842609" w14:paraId="347FE738" w14:textId="77777777" w:rsidTr="00C7414E">
        <w:tc>
          <w:tcPr>
            <w:tcW w:w="9918" w:type="dxa"/>
          </w:tcPr>
          <w:p w14:paraId="7F3522AB" w14:textId="24EAD1B2" w:rsidR="0032756E" w:rsidRPr="00842609" w:rsidRDefault="009F5BC2" w:rsidP="00B739D6">
            <w:r w:rsidRPr="002372A8">
              <w:fldChar w:fldCharType="begin">
                <w:ffData>
                  <w:name w:val=""/>
                  <w:enabled/>
                  <w:calcOnExit w:val="0"/>
                  <w:textInput/>
                </w:ffData>
              </w:fldChar>
            </w:r>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p>
        </w:tc>
      </w:tr>
    </w:tbl>
    <w:p w14:paraId="2098E4CE" w14:textId="7889A069" w:rsidR="00842609" w:rsidRDefault="00BA71E3" w:rsidP="00842609">
      <w:pPr>
        <w:rPr>
          <w:b/>
        </w:rPr>
      </w:pPr>
      <w:r>
        <w:rPr>
          <w:b/>
        </w:rPr>
        <w:t xml:space="preserve">Please indicate your </w:t>
      </w:r>
      <w:r w:rsidR="006402C6">
        <w:rPr>
          <w:b/>
        </w:rPr>
        <w:t xml:space="preserve">date of birth and </w:t>
      </w:r>
      <w:r>
        <w:rPr>
          <w:b/>
        </w:rPr>
        <w:t>gender</w:t>
      </w:r>
    </w:p>
    <w:tbl>
      <w:tblPr>
        <w:tblStyle w:val="TableGrid"/>
        <w:tblW w:w="9918" w:type="dxa"/>
        <w:tblLook w:val="04A0" w:firstRow="1" w:lastRow="0" w:firstColumn="1" w:lastColumn="0" w:noHBand="0" w:noVBand="1"/>
      </w:tblPr>
      <w:tblGrid>
        <w:gridCol w:w="1809"/>
        <w:gridCol w:w="8109"/>
      </w:tblGrid>
      <w:tr w:rsidR="006402C6" w:rsidRPr="002372A8" w14:paraId="07762B3A" w14:textId="77777777" w:rsidTr="00F3753B">
        <w:trPr>
          <w:trHeight w:val="567"/>
        </w:trPr>
        <w:tc>
          <w:tcPr>
            <w:tcW w:w="1809" w:type="dxa"/>
            <w:shd w:val="clear" w:color="auto" w:fill="F2F2F2" w:themeFill="background1" w:themeFillShade="F2"/>
            <w:vAlign w:val="center"/>
          </w:tcPr>
          <w:p w14:paraId="30F131B9" w14:textId="77777777" w:rsidR="006402C6" w:rsidRPr="002372A8" w:rsidRDefault="006402C6" w:rsidP="00F3753B">
            <w:pPr>
              <w:spacing w:before="0" w:after="0" w:line="240" w:lineRule="auto"/>
            </w:pPr>
            <w:r w:rsidRPr="002372A8">
              <w:lastRenderedPageBreak/>
              <w:t>Date of Birth</w:t>
            </w:r>
          </w:p>
        </w:tc>
        <w:tc>
          <w:tcPr>
            <w:tcW w:w="8109" w:type="dxa"/>
            <w:vAlign w:val="center"/>
          </w:tcPr>
          <w:p w14:paraId="300D40A8" w14:textId="77777777" w:rsidR="006402C6" w:rsidRPr="002372A8" w:rsidRDefault="006402C6" w:rsidP="00F3753B">
            <w:pPr>
              <w:spacing w:before="0" w:after="0" w:line="240" w:lineRule="auto"/>
            </w:pPr>
            <w:r w:rsidRPr="002372A8">
              <w:fldChar w:fldCharType="begin">
                <w:ffData>
                  <w:name w:val="Text14"/>
                  <w:enabled/>
                  <w:calcOnExit w:val="0"/>
                  <w:textInput/>
                </w:ffData>
              </w:fldChar>
            </w:r>
            <w:bookmarkStart w:id="10" w:name="Text14"/>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0"/>
          </w:p>
        </w:tc>
      </w:tr>
      <w:tr w:rsidR="006402C6" w:rsidRPr="002372A8" w14:paraId="7FA83B22" w14:textId="77777777" w:rsidTr="00F3753B">
        <w:trPr>
          <w:trHeight w:val="567"/>
        </w:trPr>
        <w:tc>
          <w:tcPr>
            <w:tcW w:w="1809" w:type="dxa"/>
            <w:shd w:val="clear" w:color="auto" w:fill="F2F2F2" w:themeFill="background1" w:themeFillShade="F2"/>
            <w:vAlign w:val="center"/>
          </w:tcPr>
          <w:p w14:paraId="5B64FA67" w14:textId="77777777" w:rsidR="006402C6" w:rsidRPr="002372A8" w:rsidRDefault="006402C6" w:rsidP="00F3753B">
            <w:pPr>
              <w:spacing w:before="0" w:after="0" w:line="240" w:lineRule="auto"/>
            </w:pPr>
            <w:r w:rsidRPr="002372A8">
              <w:t>Gender</w:t>
            </w:r>
          </w:p>
        </w:tc>
        <w:tc>
          <w:tcPr>
            <w:tcW w:w="8109" w:type="dxa"/>
            <w:vAlign w:val="center"/>
          </w:tcPr>
          <w:p w14:paraId="4BE7334F" w14:textId="77777777" w:rsidR="006402C6" w:rsidRPr="002372A8" w:rsidRDefault="006402C6" w:rsidP="00F3753B">
            <w:pPr>
              <w:spacing w:before="0" w:after="0" w:line="240" w:lineRule="auto"/>
            </w:pPr>
            <w:r w:rsidRPr="002372A8">
              <w:fldChar w:fldCharType="begin">
                <w:ffData>
                  <w:name w:val="Text15"/>
                  <w:enabled/>
                  <w:calcOnExit w:val="0"/>
                  <w:textInput/>
                </w:ffData>
              </w:fldChar>
            </w:r>
            <w:bookmarkStart w:id="11" w:name="Text15"/>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1"/>
          </w:p>
        </w:tc>
      </w:tr>
    </w:tbl>
    <w:p w14:paraId="1C2C9D75" w14:textId="77777777" w:rsidR="00A87CEE" w:rsidRPr="002372A8" w:rsidRDefault="00A87CEE" w:rsidP="00A87CEE">
      <w:pPr>
        <w:pStyle w:val="Heading3"/>
        <w:spacing w:before="200" w:line="240" w:lineRule="auto"/>
      </w:pPr>
      <w:r w:rsidRPr="002372A8">
        <w:t>Ethnic origin</w:t>
      </w:r>
    </w:p>
    <w:tbl>
      <w:tblPr>
        <w:tblStyle w:val="TableGrid"/>
        <w:tblW w:w="9918" w:type="dxa"/>
        <w:tblLook w:val="04A0" w:firstRow="1" w:lastRow="0" w:firstColumn="1" w:lastColumn="0" w:noHBand="0" w:noVBand="1"/>
      </w:tblPr>
      <w:tblGrid>
        <w:gridCol w:w="3369"/>
        <w:gridCol w:w="2013"/>
        <w:gridCol w:w="4536"/>
      </w:tblGrid>
      <w:tr w:rsidR="00A87CEE" w:rsidRPr="002372A8" w14:paraId="44D5817C" w14:textId="77777777" w:rsidTr="00F3753B">
        <w:trPr>
          <w:trHeight w:val="567"/>
        </w:trPr>
        <w:tc>
          <w:tcPr>
            <w:tcW w:w="3369" w:type="dxa"/>
            <w:shd w:val="clear" w:color="auto" w:fill="F2F2F2" w:themeFill="background1" w:themeFillShade="F2"/>
            <w:vAlign w:val="center"/>
          </w:tcPr>
          <w:p w14:paraId="76A153BD" w14:textId="77777777" w:rsidR="00A87CEE" w:rsidRPr="002372A8" w:rsidRDefault="00A87CEE" w:rsidP="00F3753B">
            <w:pPr>
              <w:spacing w:before="0" w:after="0" w:line="240" w:lineRule="auto"/>
            </w:pPr>
            <w:r w:rsidRPr="002372A8">
              <w:t>Asian</w:t>
            </w:r>
          </w:p>
        </w:tc>
        <w:tc>
          <w:tcPr>
            <w:tcW w:w="6549" w:type="dxa"/>
            <w:gridSpan w:val="2"/>
            <w:vAlign w:val="center"/>
          </w:tcPr>
          <w:p w14:paraId="26166961" w14:textId="53344F37" w:rsidR="00A87CEE" w:rsidRPr="002372A8" w:rsidRDefault="005F5293" w:rsidP="00F3753B">
            <w:pPr>
              <w:spacing w:before="0" w:after="0" w:line="240" w:lineRule="auto"/>
            </w:pPr>
            <w:r>
              <w:fldChar w:fldCharType="begin">
                <w:ffData>
                  <w:name w:val=""/>
                  <w:enabled/>
                  <w:calcOnExit w:val="0"/>
                  <w:ddList>
                    <w:listEntry w:val="Please select"/>
                    <w:listEntry w:val="Bangladeshi"/>
                    <w:listEntry w:val="Chinese"/>
                    <w:listEntry w:val="Indian"/>
                    <w:listEntry w:val="Pakistani"/>
                    <w:listEntry w:val="Other (specify below if you wish)"/>
                    <w:listEntry w:val="Prefer not to say"/>
                  </w:ddList>
                </w:ffData>
              </w:fldChar>
            </w:r>
            <w:r>
              <w:instrText xml:space="preserve"> FORMDROPDOWN </w:instrText>
            </w:r>
            <w:r w:rsidR="000B7BD7">
              <w:fldChar w:fldCharType="separate"/>
            </w:r>
            <w:r>
              <w:fldChar w:fldCharType="end"/>
            </w:r>
          </w:p>
        </w:tc>
      </w:tr>
      <w:tr w:rsidR="00A87CEE" w:rsidRPr="002372A8" w14:paraId="76E8F225" w14:textId="77777777" w:rsidTr="00F3753B">
        <w:trPr>
          <w:trHeight w:val="567"/>
        </w:trPr>
        <w:tc>
          <w:tcPr>
            <w:tcW w:w="3369" w:type="dxa"/>
            <w:shd w:val="clear" w:color="auto" w:fill="F2F2F2" w:themeFill="background1" w:themeFillShade="F2"/>
            <w:vAlign w:val="center"/>
          </w:tcPr>
          <w:p w14:paraId="4DD54451" w14:textId="77777777" w:rsidR="00A87CEE" w:rsidRPr="002372A8" w:rsidRDefault="00A87CEE" w:rsidP="00F3753B">
            <w:pPr>
              <w:spacing w:before="0" w:after="0" w:line="240" w:lineRule="auto"/>
            </w:pPr>
            <w:r w:rsidRPr="002372A8">
              <w:t>Black</w:t>
            </w:r>
          </w:p>
        </w:tc>
        <w:tc>
          <w:tcPr>
            <w:tcW w:w="6549" w:type="dxa"/>
            <w:gridSpan w:val="2"/>
            <w:vAlign w:val="center"/>
          </w:tcPr>
          <w:p w14:paraId="09AAC234" w14:textId="1D97C968" w:rsidR="00A87CEE" w:rsidRPr="002372A8" w:rsidRDefault="005F5293" w:rsidP="00F3753B">
            <w:pPr>
              <w:spacing w:before="0" w:after="0" w:line="240" w:lineRule="auto"/>
            </w:pPr>
            <w:r>
              <w:fldChar w:fldCharType="begin">
                <w:ffData>
                  <w:name w:val=""/>
                  <w:enabled/>
                  <w:calcOnExit w:val="0"/>
                  <w:ddList>
                    <w:listEntry w:val="Please select"/>
                    <w:listEntry w:val="African"/>
                    <w:listEntry w:val="Caribbean"/>
                    <w:listEntry w:val="Other (specify below if you wish)"/>
                    <w:listEntry w:val="Prefer not to say"/>
                  </w:ddList>
                </w:ffData>
              </w:fldChar>
            </w:r>
            <w:r>
              <w:instrText xml:space="preserve"> FORMDROPDOWN </w:instrText>
            </w:r>
            <w:r w:rsidR="000B7BD7">
              <w:fldChar w:fldCharType="separate"/>
            </w:r>
            <w:r>
              <w:fldChar w:fldCharType="end"/>
            </w:r>
          </w:p>
        </w:tc>
      </w:tr>
      <w:tr w:rsidR="00A87CEE" w:rsidRPr="002372A8" w14:paraId="3682647A" w14:textId="77777777" w:rsidTr="00F3753B">
        <w:trPr>
          <w:trHeight w:val="567"/>
        </w:trPr>
        <w:tc>
          <w:tcPr>
            <w:tcW w:w="3369" w:type="dxa"/>
            <w:shd w:val="clear" w:color="auto" w:fill="F2F2F2" w:themeFill="background1" w:themeFillShade="F2"/>
            <w:vAlign w:val="center"/>
          </w:tcPr>
          <w:p w14:paraId="619E6A8D" w14:textId="77777777" w:rsidR="00A87CEE" w:rsidRPr="002372A8" w:rsidRDefault="00A87CEE" w:rsidP="00F3753B">
            <w:pPr>
              <w:spacing w:before="0" w:after="0" w:line="240" w:lineRule="auto"/>
            </w:pPr>
            <w:r w:rsidRPr="002372A8">
              <w:t xml:space="preserve">Mixed </w:t>
            </w:r>
            <w:r>
              <w:t>e</w:t>
            </w:r>
            <w:r w:rsidRPr="002372A8">
              <w:t xml:space="preserve">thnic </w:t>
            </w:r>
            <w:r>
              <w:t>b</w:t>
            </w:r>
            <w:r w:rsidRPr="002372A8">
              <w:t>ackground</w:t>
            </w:r>
          </w:p>
        </w:tc>
        <w:tc>
          <w:tcPr>
            <w:tcW w:w="6549" w:type="dxa"/>
            <w:gridSpan w:val="2"/>
            <w:vAlign w:val="center"/>
          </w:tcPr>
          <w:p w14:paraId="156A9FD5" w14:textId="56F3D337" w:rsidR="00A87CEE" w:rsidRPr="002372A8" w:rsidRDefault="005F5293" w:rsidP="00F3753B">
            <w:pPr>
              <w:spacing w:before="0" w:after="0" w:line="240" w:lineRule="auto"/>
            </w:pPr>
            <w:r>
              <w:fldChar w:fldCharType="begin">
                <w:ffData>
                  <w:name w:val=""/>
                  <w:enabled/>
                  <w:calcOnExit w:val="0"/>
                  <w:ddList>
                    <w:listEntry w:val="Please select"/>
                    <w:listEntry w:val="Asian and White"/>
                    <w:listEntry w:val="Black African and White"/>
                    <w:listEntry w:val="Black Caribbean and White"/>
                    <w:listEntry w:val="Other (specify below if you wish)"/>
                    <w:listEntry w:val="Prefer not to say"/>
                  </w:ddList>
                </w:ffData>
              </w:fldChar>
            </w:r>
            <w:r>
              <w:instrText xml:space="preserve"> FORMDROPDOWN </w:instrText>
            </w:r>
            <w:r w:rsidR="000B7BD7">
              <w:fldChar w:fldCharType="separate"/>
            </w:r>
            <w:r>
              <w:fldChar w:fldCharType="end"/>
            </w:r>
          </w:p>
        </w:tc>
      </w:tr>
      <w:tr w:rsidR="00A87CEE" w:rsidRPr="002372A8" w14:paraId="221C33FA" w14:textId="77777777" w:rsidTr="00F3753B">
        <w:trPr>
          <w:trHeight w:val="567"/>
        </w:trPr>
        <w:tc>
          <w:tcPr>
            <w:tcW w:w="3369" w:type="dxa"/>
            <w:shd w:val="clear" w:color="auto" w:fill="F2F2F2" w:themeFill="background1" w:themeFillShade="F2"/>
            <w:vAlign w:val="center"/>
          </w:tcPr>
          <w:p w14:paraId="43557BB4" w14:textId="77777777" w:rsidR="00A87CEE" w:rsidRPr="002372A8" w:rsidRDefault="00A87CEE" w:rsidP="00F3753B">
            <w:pPr>
              <w:spacing w:before="0" w:after="0" w:line="240" w:lineRule="auto"/>
            </w:pPr>
            <w:r w:rsidRPr="002372A8">
              <w:t>White</w:t>
            </w:r>
          </w:p>
        </w:tc>
        <w:tc>
          <w:tcPr>
            <w:tcW w:w="6549" w:type="dxa"/>
            <w:gridSpan w:val="2"/>
            <w:vAlign w:val="center"/>
          </w:tcPr>
          <w:p w14:paraId="41778AFF" w14:textId="423551C1" w:rsidR="00A87CEE" w:rsidRPr="002372A8" w:rsidRDefault="005F5293" w:rsidP="00F3753B">
            <w:pPr>
              <w:spacing w:before="0" w:after="0" w:line="240" w:lineRule="auto"/>
            </w:pPr>
            <w:r>
              <w:fldChar w:fldCharType="begin">
                <w:ffData>
                  <w:name w:val=""/>
                  <w:enabled/>
                  <w:calcOnExit w:val="0"/>
                  <w:ddList>
                    <w:listEntry w:val="Please select"/>
                    <w:listEntry w:val="British"/>
                    <w:listEntry w:val="Irish"/>
                    <w:listEntry w:val="Other (specify below if you wish)"/>
                    <w:listEntry w:val="Prefer not to say"/>
                  </w:ddList>
                </w:ffData>
              </w:fldChar>
            </w:r>
            <w:r>
              <w:instrText xml:space="preserve"> FORMDROPDOWN </w:instrText>
            </w:r>
            <w:r w:rsidR="000B7BD7">
              <w:fldChar w:fldCharType="separate"/>
            </w:r>
            <w:r>
              <w:fldChar w:fldCharType="end"/>
            </w:r>
          </w:p>
        </w:tc>
      </w:tr>
      <w:tr w:rsidR="00A87CEE" w:rsidRPr="002372A8" w14:paraId="1CADCC0A" w14:textId="77777777" w:rsidTr="00F3753B">
        <w:trPr>
          <w:trHeight w:val="567"/>
        </w:trPr>
        <w:tc>
          <w:tcPr>
            <w:tcW w:w="5382" w:type="dxa"/>
            <w:gridSpan w:val="2"/>
            <w:shd w:val="clear" w:color="auto" w:fill="F2F2F2" w:themeFill="background1" w:themeFillShade="F2"/>
            <w:vAlign w:val="center"/>
          </w:tcPr>
          <w:p w14:paraId="2F02C168" w14:textId="77777777" w:rsidR="00A87CEE" w:rsidRPr="002372A8" w:rsidRDefault="00A87CEE" w:rsidP="00F3753B">
            <w:pPr>
              <w:spacing w:before="0" w:after="0" w:line="240" w:lineRule="auto"/>
            </w:pPr>
            <w:r w:rsidRPr="002372A8">
              <w:t>If you wish to specify</w:t>
            </w:r>
            <w:r>
              <w:t xml:space="preserve"> your ethnicity</w:t>
            </w:r>
            <w:r w:rsidRPr="002372A8">
              <w:t>, please do so here</w:t>
            </w:r>
          </w:p>
        </w:tc>
        <w:tc>
          <w:tcPr>
            <w:tcW w:w="4536" w:type="dxa"/>
            <w:vAlign w:val="center"/>
          </w:tcPr>
          <w:p w14:paraId="17C2867B" w14:textId="77777777" w:rsidR="00A87CEE" w:rsidRPr="002372A8" w:rsidRDefault="00A87CEE" w:rsidP="00F3753B">
            <w:pPr>
              <w:spacing w:before="0" w:after="0" w:line="240" w:lineRule="auto"/>
            </w:pPr>
            <w:r w:rsidRPr="002372A8">
              <w:fldChar w:fldCharType="begin">
                <w:ffData>
                  <w:name w:val="Text17"/>
                  <w:enabled/>
                  <w:calcOnExit w:val="0"/>
                  <w:textInput/>
                </w:ffData>
              </w:fldChar>
            </w:r>
            <w:bookmarkStart w:id="12" w:name="Text17"/>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2"/>
          </w:p>
        </w:tc>
      </w:tr>
    </w:tbl>
    <w:p w14:paraId="48C8F5DF" w14:textId="465095F3" w:rsidR="00842609" w:rsidRPr="00842609" w:rsidRDefault="00842609" w:rsidP="00842609">
      <w:pPr>
        <w:rPr>
          <w:i/>
        </w:rPr>
      </w:pPr>
      <w:r w:rsidRPr="00842609">
        <w:rPr>
          <w:i/>
        </w:rPr>
        <w:t>Note: this form is for monitoring purposes only and therefore will be detached from your application and will not be seen by any selection panels.</w:t>
      </w:r>
    </w:p>
    <w:p w14:paraId="5558B8B3" w14:textId="77777777" w:rsidR="006D3ECD" w:rsidRPr="006D3ECD" w:rsidRDefault="006D3ECD" w:rsidP="00AE6810"/>
    <w:sectPr w:rsidR="006D3ECD" w:rsidRPr="006D3ECD" w:rsidSect="009B3948">
      <w:headerReference w:type="even" r:id="rId11"/>
      <w:footerReference w:type="even" r:id="rId12"/>
      <w:footerReference w:type="default" r:id="rId13"/>
      <w:headerReference w:type="first" r:id="rId14"/>
      <w:footerReference w:type="first" r:id="rId15"/>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9BC2F" w14:textId="77777777" w:rsidR="00767AA2" w:rsidRDefault="00767AA2" w:rsidP="00453767">
      <w:r>
        <w:separator/>
      </w:r>
    </w:p>
    <w:p w14:paraId="1935369C" w14:textId="77777777" w:rsidR="00767AA2" w:rsidRDefault="00767AA2" w:rsidP="00453767"/>
  </w:endnote>
  <w:endnote w:type="continuationSeparator" w:id="0">
    <w:p w14:paraId="3332264B" w14:textId="77777777" w:rsidR="00767AA2" w:rsidRDefault="00767AA2" w:rsidP="00453767">
      <w:r>
        <w:continuationSeparator/>
      </w:r>
    </w:p>
    <w:p w14:paraId="25F3CF95" w14:textId="77777777" w:rsidR="00767AA2" w:rsidRDefault="00767AA2" w:rsidP="00453767"/>
  </w:endnote>
  <w:endnote w:type="continuationNotice" w:id="1">
    <w:p w14:paraId="6AEDF286" w14:textId="77777777" w:rsidR="00767AA2" w:rsidRDefault="00767AA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8B111" w14:textId="77777777" w:rsidR="00A35306" w:rsidRDefault="00A35306" w:rsidP="00453767">
    <w:pPr>
      <w:pStyle w:val="Footer"/>
    </w:pPr>
  </w:p>
  <w:p w14:paraId="304DBCE8"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1809316"/>
      <w:docPartObj>
        <w:docPartGallery w:val="Page Numbers (Bottom of Page)"/>
        <w:docPartUnique/>
      </w:docPartObj>
    </w:sdtPr>
    <w:sdtEndPr>
      <w:rPr>
        <w:noProof/>
        <w:sz w:val="18"/>
        <w:szCs w:val="18"/>
      </w:rPr>
    </w:sdtEndPr>
    <w:sdtContent>
      <w:p w14:paraId="204AA896"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6B323571"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9BADD" w14:textId="77777777" w:rsidR="00457674" w:rsidRDefault="00457674">
    <w:pPr>
      <w:pStyle w:val="Footer"/>
      <w:jc w:val="center"/>
    </w:pPr>
  </w:p>
  <w:p w14:paraId="2BB26EA1" w14:textId="77777777" w:rsidR="006D3ECD" w:rsidRDefault="00457674">
    <w:pPr>
      <w:pStyle w:val="Footer"/>
      <w:jc w:val="center"/>
    </w:pPr>
    <w:r>
      <w:rPr>
        <w:noProof/>
      </w:rPr>
      <w:drawing>
        <wp:anchor distT="0" distB="0" distL="114300" distR="114300" simplePos="0" relativeHeight="251657728" behindDoc="1" locked="0" layoutInCell="1" allowOverlap="1" wp14:anchorId="2A0109DD" wp14:editId="04E43975">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ACEC2"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289F3" w14:textId="77777777" w:rsidR="00767AA2" w:rsidRDefault="00767AA2" w:rsidP="00453767">
      <w:r>
        <w:separator/>
      </w:r>
    </w:p>
    <w:p w14:paraId="43731A80" w14:textId="77777777" w:rsidR="00767AA2" w:rsidRDefault="00767AA2" w:rsidP="00453767"/>
  </w:footnote>
  <w:footnote w:type="continuationSeparator" w:id="0">
    <w:p w14:paraId="0C16B1F0" w14:textId="77777777" w:rsidR="00767AA2" w:rsidRDefault="00767AA2" w:rsidP="00453767">
      <w:r>
        <w:continuationSeparator/>
      </w:r>
    </w:p>
    <w:p w14:paraId="5DB4F21E" w14:textId="77777777" w:rsidR="00767AA2" w:rsidRDefault="00767AA2" w:rsidP="00453767"/>
  </w:footnote>
  <w:footnote w:type="continuationNotice" w:id="1">
    <w:p w14:paraId="3D3EE771" w14:textId="77777777" w:rsidR="00767AA2" w:rsidRDefault="00767AA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2565B" w14:textId="77777777" w:rsidR="00D35B9E" w:rsidRDefault="000B7BD7" w:rsidP="00453767">
    <w:pPr>
      <w:pStyle w:val="Header"/>
    </w:pPr>
    <w:r>
      <w:rPr>
        <w:noProof/>
      </w:rPr>
      <w:pict w14:anchorId="761AF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2050"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6127DEB6"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41F6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02C83DC0" wp14:editId="56F5AD2A">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3"/>
  </w:num>
  <w:num w:numId="2">
    <w:abstractNumId w:val="14"/>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9"/>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42609"/>
    <w:rsid w:val="00001785"/>
    <w:rsid w:val="00014922"/>
    <w:rsid w:val="00020551"/>
    <w:rsid w:val="00031377"/>
    <w:rsid w:val="00031FEC"/>
    <w:rsid w:val="000330B0"/>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486"/>
    <w:rsid w:val="000A5F52"/>
    <w:rsid w:val="000B1A49"/>
    <w:rsid w:val="000B7BD7"/>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50220"/>
    <w:rsid w:val="001527CE"/>
    <w:rsid w:val="00155DC4"/>
    <w:rsid w:val="00167DFB"/>
    <w:rsid w:val="00171340"/>
    <w:rsid w:val="00173B6F"/>
    <w:rsid w:val="00174D80"/>
    <w:rsid w:val="00177AE0"/>
    <w:rsid w:val="00180245"/>
    <w:rsid w:val="00183616"/>
    <w:rsid w:val="00186F5C"/>
    <w:rsid w:val="00187314"/>
    <w:rsid w:val="00187B8E"/>
    <w:rsid w:val="001926FB"/>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2991"/>
    <w:rsid w:val="0020720F"/>
    <w:rsid w:val="002225B9"/>
    <w:rsid w:val="00224563"/>
    <w:rsid w:val="00226F65"/>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29AA"/>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2756E"/>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E08E6"/>
    <w:rsid w:val="003F05AD"/>
    <w:rsid w:val="004047D6"/>
    <w:rsid w:val="0040708D"/>
    <w:rsid w:val="00407A4F"/>
    <w:rsid w:val="004114C1"/>
    <w:rsid w:val="0041255D"/>
    <w:rsid w:val="0041534F"/>
    <w:rsid w:val="00417A05"/>
    <w:rsid w:val="00422230"/>
    <w:rsid w:val="004228E6"/>
    <w:rsid w:val="00424B21"/>
    <w:rsid w:val="00424D37"/>
    <w:rsid w:val="00432C25"/>
    <w:rsid w:val="004362EB"/>
    <w:rsid w:val="00436531"/>
    <w:rsid w:val="004376E0"/>
    <w:rsid w:val="00443C14"/>
    <w:rsid w:val="00453767"/>
    <w:rsid w:val="00454F94"/>
    <w:rsid w:val="00455D52"/>
    <w:rsid w:val="00457674"/>
    <w:rsid w:val="00460CCC"/>
    <w:rsid w:val="00461F77"/>
    <w:rsid w:val="00465481"/>
    <w:rsid w:val="00466DF2"/>
    <w:rsid w:val="00472CD3"/>
    <w:rsid w:val="00485D9E"/>
    <w:rsid w:val="00485EB9"/>
    <w:rsid w:val="00492130"/>
    <w:rsid w:val="0049359C"/>
    <w:rsid w:val="004A09FB"/>
    <w:rsid w:val="004A7EF4"/>
    <w:rsid w:val="004B57F3"/>
    <w:rsid w:val="004C050B"/>
    <w:rsid w:val="004C3D1B"/>
    <w:rsid w:val="004C654F"/>
    <w:rsid w:val="004C6917"/>
    <w:rsid w:val="004D0D92"/>
    <w:rsid w:val="004D6F9C"/>
    <w:rsid w:val="004E20CE"/>
    <w:rsid w:val="004E3BF6"/>
    <w:rsid w:val="004F1A06"/>
    <w:rsid w:val="004F7FF7"/>
    <w:rsid w:val="00502DBF"/>
    <w:rsid w:val="005032A8"/>
    <w:rsid w:val="00505507"/>
    <w:rsid w:val="005075BD"/>
    <w:rsid w:val="0051284F"/>
    <w:rsid w:val="00524EA0"/>
    <w:rsid w:val="005306CD"/>
    <w:rsid w:val="00532DDC"/>
    <w:rsid w:val="005334B7"/>
    <w:rsid w:val="00540287"/>
    <w:rsid w:val="00550928"/>
    <w:rsid w:val="00555896"/>
    <w:rsid w:val="005617D0"/>
    <w:rsid w:val="00563F83"/>
    <w:rsid w:val="005726E6"/>
    <w:rsid w:val="00573007"/>
    <w:rsid w:val="005745A2"/>
    <w:rsid w:val="00575DA8"/>
    <w:rsid w:val="00576349"/>
    <w:rsid w:val="00580372"/>
    <w:rsid w:val="005831AE"/>
    <w:rsid w:val="005921A0"/>
    <w:rsid w:val="00592B64"/>
    <w:rsid w:val="005958DC"/>
    <w:rsid w:val="005A1FB1"/>
    <w:rsid w:val="005A41D7"/>
    <w:rsid w:val="005A4CED"/>
    <w:rsid w:val="005A5F29"/>
    <w:rsid w:val="005B22AF"/>
    <w:rsid w:val="005C410A"/>
    <w:rsid w:val="005C4CDF"/>
    <w:rsid w:val="005C58FE"/>
    <w:rsid w:val="005D3F49"/>
    <w:rsid w:val="005D611C"/>
    <w:rsid w:val="005D74C0"/>
    <w:rsid w:val="005E5E44"/>
    <w:rsid w:val="005F02A0"/>
    <w:rsid w:val="005F5293"/>
    <w:rsid w:val="005F59A2"/>
    <w:rsid w:val="005F6BE3"/>
    <w:rsid w:val="00606B6E"/>
    <w:rsid w:val="00612632"/>
    <w:rsid w:val="006151FE"/>
    <w:rsid w:val="006157CC"/>
    <w:rsid w:val="00617C5E"/>
    <w:rsid w:val="006362C4"/>
    <w:rsid w:val="006402C6"/>
    <w:rsid w:val="00650DC7"/>
    <w:rsid w:val="0065229A"/>
    <w:rsid w:val="00652B3B"/>
    <w:rsid w:val="00653202"/>
    <w:rsid w:val="006557F5"/>
    <w:rsid w:val="00662D26"/>
    <w:rsid w:val="00663B99"/>
    <w:rsid w:val="0066448C"/>
    <w:rsid w:val="00667007"/>
    <w:rsid w:val="006704EC"/>
    <w:rsid w:val="00676E5A"/>
    <w:rsid w:val="00683289"/>
    <w:rsid w:val="00684E8E"/>
    <w:rsid w:val="00687C55"/>
    <w:rsid w:val="00690028"/>
    <w:rsid w:val="00694BE5"/>
    <w:rsid w:val="00694C10"/>
    <w:rsid w:val="00696110"/>
    <w:rsid w:val="00697E55"/>
    <w:rsid w:val="006A24EE"/>
    <w:rsid w:val="006A634E"/>
    <w:rsid w:val="006A6ADA"/>
    <w:rsid w:val="006A7BAD"/>
    <w:rsid w:val="006B4FE2"/>
    <w:rsid w:val="006B5CD9"/>
    <w:rsid w:val="006B77E3"/>
    <w:rsid w:val="006C29FF"/>
    <w:rsid w:val="006C4CC9"/>
    <w:rsid w:val="006C597C"/>
    <w:rsid w:val="006D3ECD"/>
    <w:rsid w:val="006E2920"/>
    <w:rsid w:val="006E4878"/>
    <w:rsid w:val="006E4DEE"/>
    <w:rsid w:val="006E7AEC"/>
    <w:rsid w:val="006F0970"/>
    <w:rsid w:val="006F103B"/>
    <w:rsid w:val="00702245"/>
    <w:rsid w:val="00702830"/>
    <w:rsid w:val="00710455"/>
    <w:rsid w:val="00714E62"/>
    <w:rsid w:val="007175FB"/>
    <w:rsid w:val="007215BD"/>
    <w:rsid w:val="0072412F"/>
    <w:rsid w:val="0073194B"/>
    <w:rsid w:val="007323E6"/>
    <w:rsid w:val="00732AA7"/>
    <w:rsid w:val="00742A26"/>
    <w:rsid w:val="00744744"/>
    <w:rsid w:val="00745419"/>
    <w:rsid w:val="0074615F"/>
    <w:rsid w:val="00747E03"/>
    <w:rsid w:val="00751E99"/>
    <w:rsid w:val="00755F24"/>
    <w:rsid w:val="00761E94"/>
    <w:rsid w:val="007651DD"/>
    <w:rsid w:val="00767AA2"/>
    <w:rsid w:val="00770F8A"/>
    <w:rsid w:val="007738D2"/>
    <w:rsid w:val="00774A0E"/>
    <w:rsid w:val="00776BF5"/>
    <w:rsid w:val="00777990"/>
    <w:rsid w:val="00781E56"/>
    <w:rsid w:val="00782DC3"/>
    <w:rsid w:val="00786265"/>
    <w:rsid w:val="007901C0"/>
    <w:rsid w:val="007936BC"/>
    <w:rsid w:val="00794B4D"/>
    <w:rsid w:val="007A1394"/>
    <w:rsid w:val="007A34C6"/>
    <w:rsid w:val="007A7F58"/>
    <w:rsid w:val="007B109B"/>
    <w:rsid w:val="007B14C3"/>
    <w:rsid w:val="007B4526"/>
    <w:rsid w:val="007B5FFC"/>
    <w:rsid w:val="007C0963"/>
    <w:rsid w:val="007C477F"/>
    <w:rsid w:val="007D0CC1"/>
    <w:rsid w:val="007D36AE"/>
    <w:rsid w:val="007D384F"/>
    <w:rsid w:val="007E30FC"/>
    <w:rsid w:val="00806318"/>
    <w:rsid w:val="00812197"/>
    <w:rsid w:val="00815807"/>
    <w:rsid w:val="008304F2"/>
    <w:rsid w:val="00830E7D"/>
    <w:rsid w:val="00830F77"/>
    <w:rsid w:val="00833478"/>
    <w:rsid w:val="00835956"/>
    <w:rsid w:val="00842609"/>
    <w:rsid w:val="00843366"/>
    <w:rsid w:val="00845FF2"/>
    <w:rsid w:val="00846DF1"/>
    <w:rsid w:val="008500DF"/>
    <w:rsid w:val="00860BD9"/>
    <w:rsid w:val="00862F95"/>
    <w:rsid w:val="00877F1B"/>
    <w:rsid w:val="00884161"/>
    <w:rsid w:val="0088577F"/>
    <w:rsid w:val="00885D1A"/>
    <w:rsid w:val="00893DD4"/>
    <w:rsid w:val="008A0DAE"/>
    <w:rsid w:val="008A3B8C"/>
    <w:rsid w:val="008A67FD"/>
    <w:rsid w:val="008A693D"/>
    <w:rsid w:val="008B1C4A"/>
    <w:rsid w:val="008B1F8F"/>
    <w:rsid w:val="008B46A8"/>
    <w:rsid w:val="008B5184"/>
    <w:rsid w:val="008C38DF"/>
    <w:rsid w:val="008D02DD"/>
    <w:rsid w:val="008D1443"/>
    <w:rsid w:val="008D1E0E"/>
    <w:rsid w:val="008D7A32"/>
    <w:rsid w:val="008E05B5"/>
    <w:rsid w:val="008E13F2"/>
    <w:rsid w:val="008E2A66"/>
    <w:rsid w:val="008E60B4"/>
    <w:rsid w:val="008F0BB2"/>
    <w:rsid w:val="008F0DBC"/>
    <w:rsid w:val="008F1558"/>
    <w:rsid w:val="00901764"/>
    <w:rsid w:val="00902B71"/>
    <w:rsid w:val="009034F9"/>
    <w:rsid w:val="00903EA9"/>
    <w:rsid w:val="009146B0"/>
    <w:rsid w:val="0091502C"/>
    <w:rsid w:val="009243AF"/>
    <w:rsid w:val="00933BA9"/>
    <w:rsid w:val="00933D36"/>
    <w:rsid w:val="00942D9D"/>
    <w:rsid w:val="00944FDB"/>
    <w:rsid w:val="009519CD"/>
    <w:rsid w:val="00952E77"/>
    <w:rsid w:val="00953A9A"/>
    <w:rsid w:val="00953E46"/>
    <w:rsid w:val="009564DD"/>
    <w:rsid w:val="00956E94"/>
    <w:rsid w:val="009578D8"/>
    <w:rsid w:val="00962112"/>
    <w:rsid w:val="00963F67"/>
    <w:rsid w:val="00964255"/>
    <w:rsid w:val="00972BC9"/>
    <w:rsid w:val="00974680"/>
    <w:rsid w:val="00975A6D"/>
    <w:rsid w:val="00976B0D"/>
    <w:rsid w:val="009808C5"/>
    <w:rsid w:val="009810FA"/>
    <w:rsid w:val="00983D2A"/>
    <w:rsid w:val="00987101"/>
    <w:rsid w:val="009918DF"/>
    <w:rsid w:val="00997FD9"/>
    <w:rsid w:val="009A1CC5"/>
    <w:rsid w:val="009A2327"/>
    <w:rsid w:val="009A33A1"/>
    <w:rsid w:val="009A61AE"/>
    <w:rsid w:val="009B1132"/>
    <w:rsid w:val="009B128E"/>
    <w:rsid w:val="009B3948"/>
    <w:rsid w:val="009B4120"/>
    <w:rsid w:val="009C10BA"/>
    <w:rsid w:val="009C73FD"/>
    <w:rsid w:val="009D5CF3"/>
    <w:rsid w:val="009E187C"/>
    <w:rsid w:val="009E2073"/>
    <w:rsid w:val="009E4EA2"/>
    <w:rsid w:val="009E5562"/>
    <w:rsid w:val="009F25B4"/>
    <w:rsid w:val="009F3BFC"/>
    <w:rsid w:val="009F5BC2"/>
    <w:rsid w:val="009F5D87"/>
    <w:rsid w:val="009F7D4E"/>
    <w:rsid w:val="00A054E4"/>
    <w:rsid w:val="00A05989"/>
    <w:rsid w:val="00A05A08"/>
    <w:rsid w:val="00A067D6"/>
    <w:rsid w:val="00A06F32"/>
    <w:rsid w:val="00A138C9"/>
    <w:rsid w:val="00A13B74"/>
    <w:rsid w:val="00A16FC3"/>
    <w:rsid w:val="00A226A4"/>
    <w:rsid w:val="00A249AF"/>
    <w:rsid w:val="00A25F20"/>
    <w:rsid w:val="00A25F23"/>
    <w:rsid w:val="00A31F57"/>
    <w:rsid w:val="00A3354D"/>
    <w:rsid w:val="00A35306"/>
    <w:rsid w:val="00A378E9"/>
    <w:rsid w:val="00A4582C"/>
    <w:rsid w:val="00A5255F"/>
    <w:rsid w:val="00A54FD0"/>
    <w:rsid w:val="00A62266"/>
    <w:rsid w:val="00A660F7"/>
    <w:rsid w:val="00A66628"/>
    <w:rsid w:val="00A763B3"/>
    <w:rsid w:val="00A76C2A"/>
    <w:rsid w:val="00A87CEE"/>
    <w:rsid w:val="00A90153"/>
    <w:rsid w:val="00A927F4"/>
    <w:rsid w:val="00A9469D"/>
    <w:rsid w:val="00AA2091"/>
    <w:rsid w:val="00AA37F3"/>
    <w:rsid w:val="00AA464D"/>
    <w:rsid w:val="00AA5D19"/>
    <w:rsid w:val="00AB109A"/>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CD0"/>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97E6A"/>
    <w:rsid w:val="00BA1AFA"/>
    <w:rsid w:val="00BA671A"/>
    <w:rsid w:val="00BA6812"/>
    <w:rsid w:val="00BA71E3"/>
    <w:rsid w:val="00BB14FA"/>
    <w:rsid w:val="00BB5C90"/>
    <w:rsid w:val="00BC5DF1"/>
    <w:rsid w:val="00BD0D88"/>
    <w:rsid w:val="00BD3FD4"/>
    <w:rsid w:val="00BD7F8D"/>
    <w:rsid w:val="00BE2FAA"/>
    <w:rsid w:val="00BE4434"/>
    <w:rsid w:val="00BE4BEE"/>
    <w:rsid w:val="00BF1E2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40988"/>
    <w:rsid w:val="00C41465"/>
    <w:rsid w:val="00C41A79"/>
    <w:rsid w:val="00C448DD"/>
    <w:rsid w:val="00C45076"/>
    <w:rsid w:val="00C47A4D"/>
    <w:rsid w:val="00C47D92"/>
    <w:rsid w:val="00C62F59"/>
    <w:rsid w:val="00C63650"/>
    <w:rsid w:val="00C64121"/>
    <w:rsid w:val="00C657A7"/>
    <w:rsid w:val="00C67478"/>
    <w:rsid w:val="00C70346"/>
    <w:rsid w:val="00C7414E"/>
    <w:rsid w:val="00C76690"/>
    <w:rsid w:val="00C76AD8"/>
    <w:rsid w:val="00C81874"/>
    <w:rsid w:val="00C92981"/>
    <w:rsid w:val="00C95053"/>
    <w:rsid w:val="00C95339"/>
    <w:rsid w:val="00CA0EBD"/>
    <w:rsid w:val="00CA1397"/>
    <w:rsid w:val="00CA5F0E"/>
    <w:rsid w:val="00CA7184"/>
    <w:rsid w:val="00CB0481"/>
    <w:rsid w:val="00CB12EC"/>
    <w:rsid w:val="00CB14E3"/>
    <w:rsid w:val="00CC2EB6"/>
    <w:rsid w:val="00CC5A39"/>
    <w:rsid w:val="00CC6600"/>
    <w:rsid w:val="00CD0090"/>
    <w:rsid w:val="00CD01AA"/>
    <w:rsid w:val="00CD43CD"/>
    <w:rsid w:val="00CD4FD3"/>
    <w:rsid w:val="00CD6DB5"/>
    <w:rsid w:val="00CE7E68"/>
    <w:rsid w:val="00CF2B60"/>
    <w:rsid w:val="00CF2D4E"/>
    <w:rsid w:val="00CF323C"/>
    <w:rsid w:val="00D03229"/>
    <w:rsid w:val="00D054C4"/>
    <w:rsid w:val="00D05B73"/>
    <w:rsid w:val="00D0628C"/>
    <w:rsid w:val="00D1205B"/>
    <w:rsid w:val="00D20AFE"/>
    <w:rsid w:val="00D23925"/>
    <w:rsid w:val="00D2765C"/>
    <w:rsid w:val="00D31267"/>
    <w:rsid w:val="00D342EA"/>
    <w:rsid w:val="00D348A1"/>
    <w:rsid w:val="00D359A0"/>
    <w:rsid w:val="00D35B9E"/>
    <w:rsid w:val="00D35F86"/>
    <w:rsid w:val="00D43DE0"/>
    <w:rsid w:val="00D4475E"/>
    <w:rsid w:val="00D52DA4"/>
    <w:rsid w:val="00D60393"/>
    <w:rsid w:val="00D60BFF"/>
    <w:rsid w:val="00D720E2"/>
    <w:rsid w:val="00D76CD7"/>
    <w:rsid w:val="00D77B66"/>
    <w:rsid w:val="00D921BE"/>
    <w:rsid w:val="00DA094F"/>
    <w:rsid w:val="00DA1064"/>
    <w:rsid w:val="00DA5B50"/>
    <w:rsid w:val="00DB6093"/>
    <w:rsid w:val="00DB667F"/>
    <w:rsid w:val="00DC0C45"/>
    <w:rsid w:val="00DC3792"/>
    <w:rsid w:val="00DC62A2"/>
    <w:rsid w:val="00DD2B56"/>
    <w:rsid w:val="00DD6852"/>
    <w:rsid w:val="00DD7B2E"/>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27D4D"/>
    <w:rsid w:val="00E31AFC"/>
    <w:rsid w:val="00E35BCD"/>
    <w:rsid w:val="00E47E8D"/>
    <w:rsid w:val="00E5162C"/>
    <w:rsid w:val="00E5313B"/>
    <w:rsid w:val="00E5717C"/>
    <w:rsid w:val="00E60273"/>
    <w:rsid w:val="00E637C3"/>
    <w:rsid w:val="00E703FD"/>
    <w:rsid w:val="00E70B92"/>
    <w:rsid w:val="00E71F72"/>
    <w:rsid w:val="00E734FB"/>
    <w:rsid w:val="00E80249"/>
    <w:rsid w:val="00E806CF"/>
    <w:rsid w:val="00E96C95"/>
    <w:rsid w:val="00E972DC"/>
    <w:rsid w:val="00EA08C1"/>
    <w:rsid w:val="00EA1C0C"/>
    <w:rsid w:val="00EA5F77"/>
    <w:rsid w:val="00EB1609"/>
    <w:rsid w:val="00EB55AD"/>
    <w:rsid w:val="00EB59DF"/>
    <w:rsid w:val="00EB5ED5"/>
    <w:rsid w:val="00EB7AA5"/>
    <w:rsid w:val="00EC6064"/>
    <w:rsid w:val="00ED5338"/>
    <w:rsid w:val="00EE0606"/>
    <w:rsid w:val="00EE2A8C"/>
    <w:rsid w:val="00EE3EB8"/>
    <w:rsid w:val="00EE5082"/>
    <w:rsid w:val="00EE52EA"/>
    <w:rsid w:val="00F04E57"/>
    <w:rsid w:val="00F11A29"/>
    <w:rsid w:val="00F144D0"/>
    <w:rsid w:val="00F40AA1"/>
    <w:rsid w:val="00F41897"/>
    <w:rsid w:val="00F44222"/>
    <w:rsid w:val="00F458CD"/>
    <w:rsid w:val="00F50FB8"/>
    <w:rsid w:val="00F542D2"/>
    <w:rsid w:val="00F54FC5"/>
    <w:rsid w:val="00F63D4F"/>
    <w:rsid w:val="00F66D52"/>
    <w:rsid w:val="00F67C55"/>
    <w:rsid w:val="00F72EE9"/>
    <w:rsid w:val="00F80CEB"/>
    <w:rsid w:val="00F85B9D"/>
    <w:rsid w:val="00F91516"/>
    <w:rsid w:val="00F92E62"/>
    <w:rsid w:val="00F93D51"/>
    <w:rsid w:val="00F95640"/>
    <w:rsid w:val="00F95A66"/>
    <w:rsid w:val="00FA4F42"/>
    <w:rsid w:val="00FA645F"/>
    <w:rsid w:val="00FB0237"/>
    <w:rsid w:val="00FB3912"/>
    <w:rsid w:val="00FC0F63"/>
    <w:rsid w:val="00FD3C9D"/>
    <w:rsid w:val="00FD4C52"/>
    <w:rsid w:val="00FD64BB"/>
    <w:rsid w:val="00FE181E"/>
    <w:rsid w:val="00FE6A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D8EE65B"/>
  <w15:docId w15:val="{8CDA4042-0949-4846-AB8D-A424EE047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styleId="UnresolvedMention">
    <w:name w:val="Unresolved Mention"/>
    <w:basedOn w:val="DefaultParagraphFont"/>
    <w:uiPriority w:val="99"/>
    <w:semiHidden/>
    <w:unhideWhenUsed/>
    <w:rsid w:val="008426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cruit@nc3rs.org.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ukri.org/what-we-offer/supporting-healthy-research-and-innovation-culture/equality-diversity-and-inclusion/" TargetMode="External"/><Relationship Id="rId4" Type="http://schemas.openxmlformats.org/officeDocument/2006/relationships/settings" Target="settings.xml"/><Relationship Id="rId9" Type="http://schemas.openxmlformats.org/officeDocument/2006/relationships/hyperlink" Target="mailto:recruit@nc3rs.org.uk"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N:\NC3RS\AZURE%20File%20share%20-%20Migration%20project\Templates%20-%20Microsoft%20Word,%20PPT,%20Excel\Word%20templates%20-%20NC3Rs\NC3Rs-A4-portrait-blue-template%20PRIMARY.dotx" TargetMode="External"/></Relationship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3Rs-A4-portrait-blue-template PRIMARY</Template>
  <TotalTime>40</TotalTime>
  <Pages>5</Pages>
  <Words>894</Words>
  <Characters>4909</Characters>
  <Application>Microsoft Office Word</Application>
  <DocSecurity>0</DocSecurity>
  <Lines>104</Lines>
  <Paragraphs>71</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Suzanne McArdle - NC3Rs</dc:creator>
  <cp:keywords/>
  <cp:lastModifiedBy>Suzanne McArdle - NC3Rs</cp:lastModifiedBy>
  <cp:revision>42</cp:revision>
  <cp:lastPrinted>2013-03-22T14:14:00Z</cp:lastPrinted>
  <dcterms:created xsi:type="dcterms:W3CDTF">2022-09-27T16:27:00Z</dcterms:created>
  <dcterms:modified xsi:type="dcterms:W3CDTF">2022-10-0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ies>
</file>